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3801E" w14:textId="2DE51C68" w:rsidR="00FC1527" w:rsidRDefault="00075CA8">
      <w:pPr>
        <w:rPr>
          <w:b/>
          <w:bCs/>
          <w:color w:val="000000" w:themeColor="text1"/>
          <w:sz w:val="40"/>
          <w:szCs w:val="40"/>
          <w:u w:val="single"/>
        </w:rPr>
      </w:pPr>
      <w:r w:rsidRPr="00075CA8">
        <w:rPr>
          <w:b/>
          <w:bCs/>
          <w:color w:val="000000" w:themeColor="text1"/>
          <w:sz w:val="40"/>
          <w:szCs w:val="40"/>
          <w:u w:val="single"/>
        </w:rPr>
        <w:t>Golang</w:t>
      </w:r>
      <w:r>
        <w:rPr>
          <w:b/>
          <w:bCs/>
          <w:color w:val="000000" w:themeColor="text1"/>
          <w:sz w:val="40"/>
          <w:szCs w:val="40"/>
          <w:u w:val="single"/>
        </w:rPr>
        <w:t xml:space="preserve"> CLI</w:t>
      </w:r>
      <w:r w:rsidRPr="00075CA8">
        <w:rPr>
          <w:b/>
          <w:bCs/>
          <w:color w:val="000000" w:themeColor="text1"/>
          <w:sz w:val="40"/>
          <w:szCs w:val="40"/>
          <w:u w:val="single"/>
        </w:rPr>
        <w:t xml:space="preserve"> commands</w:t>
      </w:r>
    </w:p>
    <w:p w14:paraId="24DA9A39" w14:textId="7E50F56F" w:rsidR="00075CA8" w:rsidRDefault="00075CA8" w:rsidP="00075CA8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40"/>
          <w:szCs w:val="40"/>
        </w:rPr>
      </w:pPr>
      <w:r w:rsidRPr="00075CA8">
        <w:rPr>
          <w:b/>
          <w:bCs/>
          <w:color w:val="FF0000"/>
          <w:sz w:val="40"/>
          <w:szCs w:val="40"/>
        </w:rPr>
        <w:t xml:space="preserve">go build </w:t>
      </w:r>
      <w:r>
        <w:rPr>
          <w:b/>
          <w:bCs/>
          <w:color w:val="000000" w:themeColor="text1"/>
          <w:sz w:val="40"/>
          <w:szCs w:val="40"/>
        </w:rPr>
        <w:t>- compile branch of go source code files</w:t>
      </w:r>
    </w:p>
    <w:p w14:paraId="588008A5" w14:textId="4416DE14" w:rsidR="00075CA8" w:rsidRDefault="00075CA8" w:rsidP="00075CA8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40"/>
          <w:szCs w:val="40"/>
        </w:rPr>
      </w:pPr>
      <w:r w:rsidRPr="00075CA8">
        <w:rPr>
          <w:b/>
          <w:bCs/>
          <w:color w:val="FF0000"/>
          <w:sz w:val="40"/>
          <w:szCs w:val="40"/>
        </w:rPr>
        <w:t xml:space="preserve">go run </w:t>
      </w:r>
      <w:r>
        <w:rPr>
          <w:b/>
          <w:bCs/>
          <w:color w:val="000000" w:themeColor="text1"/>
          <w:sz w:val="40"/>
          <w:szCs w:val="40"/>
        </w:rPr>
        <w:t>- compiles and execute one or two files</w:t>
      </w:r>
    </w:p>
    <w:p w14:paraId="6E3090D3" w14:textId="367B9FA7" w:rsidR="00075CA8" w:rsidRDefault="00075CA8" w:rsidP="00075CA8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40"/>
          <w:szCs w:val="40"/>
        </w:rPr>
      </w:pPr>
      <w:r w:rsidRPr="00075CA8">
        <w:rPr>
          <w:b/>
          <w:bCs/>
          <w:color w:val="FF0000"/>
          <w:sz w:val="40"/>
          <w:szCs w:val="40"/>
        </w:rPr>
        <w:t>go fmt</w:t>
      </w:r>
      <w:r>
        <w:rPr>
          <w:b/>
          <w:bCs/>
          <w:color w:val="000000" w:themeColor="text1"/>
          <w:sz w:val="40"/>
          <w:szCs w:val="40"/>
        </w:rPr>
        <w:t>- Formats all the code in each file in the current directory.</w:t>
      </w:r>
    </w:p>
    <w:p w14:paraId="5EA4BD73" w14:textId="5B43D86E" w:rsidR="00075CA8" w:rsidRDefault="00075CA8" w:rsidP="00075CA8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40"/>
          <w:szCs w:val="40"/>
        </w:rPr>
      </w:pPr>
      <w:r w:rsidRPr="00075CA8">
        <w:rPr>
          <w:b/>
          <w:bCs/>
          <w:color w:val="FF0000"/>
          <w:sz w:val="40"/>
          <w:szCs w:val="40"/>
        </w:rPr>
        <w:t xml:space="preserve">go install </w:t>
      </w:r>
      <w:r>
        <w:rPr>
          <w:b/>
          <w:bCs/>
          <w:color w:val="000000" w:themeColor="text1"/>
          <w:sz w:val="40"/>
          <w:szCs w:val="40"/>
        </w:rPr>
        <w:t>– compiles and installs a package</w:t>
      </w:r>
    </w:p>
    <w:p w14:paraId="1D17473E" w14:textId="5303150B" w:rsidR="00075CA8" w:rsidRDefault="00075CA8" w:rsidP="00075CA8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40"/>
          <w:szCs w:val="40"/>
        </w:rPr>
      </w:pPr>
      <w:r w:rsidRPr="00075CA8">
        <w:rPr>
          <w:b/>
          <w:bCs/>
          <w:color w:val="FF0000"/>
          <w:sz w:val="40"/>
          <w:szCs w:val="40"/>
        </w:rPr>
        <w:t>go get</w:t>
      </w:r>
      <w:r>
        <w:rPr>
          <w:b/>
          <w:bCs/>
          <w:color w:val="000000" w:themeColor="text1"/>
          <w:sz w:val="40"/>
          <w:szCs w:val="40"/>
        </w:rPr>
        <w:t>- Downloads the raw source code of some else's package</w:t>
      </w:r>
    </w:p>
    <w:p w14:paraId="2BC89F35" w14:textId="497F9181" w:rsidR="00075CA8" w:rsidRDefault="00075CA8" w:rsidP="00075CA8">
      <w:pPr>
        <w:pStyle w:val="ListParagraph"/>
        <w:numPr>
          <w:ilvl w:val="0"/>
          <w:numId w:val="1"/>
        </w:numPr>
        <w:rPr>
          <w:b/>
          <w:bCs/>
          <w:color w:val="000000" w:themeColor="text1"/>
          <w:sz w:val="40"/>
          <w:szCs w:val="40"/>
        </w:rPr>
      </w:pPr>
      <w:r w:rsidRPr="00075CA8">
        <w:rPr>
          <w:b/>
          <w:bCs/>
          <w:color w:val="FF0000"/>
          <w:sz w:val="40"/>
          <w:szCs w:val="40"/>
        </w:rPr>
        <w:t xml:space="preserve">go test </w:t>
      </w:r>
      <w:r>
        <w:rPr>
          <w:b/>
          <w:bCs/>
          <w:color w:val="000000" w:themeColor="text1"/>
          <w:sz w:val="40"/>
          <w:szCs w:val="40"/>
        </w:rPr>
        <w:t xml:space="preserve">-run any tests associated with the current project. </w:t>
      </w:r>
    </w:p>
    <w:p w14:paraId="3DFDE5E5" w14:textId="73A9D1D4" w:rsidR="00075CA8" w:rsidRDefault="00075CA8" w:rsidP="00075CA8">
      <w:pPr>
        <w:rPr>
          <w:sz w:val="40"/>
          <w:szCs w:val="40"/>
        </w:rPr>
      </w:pPr>
    </w:p>
    <w:p w14:paraId="79636389" w14:textId="6E65D081" w:rsidR="00075CA8" w:rsidRPr="00701DDF" w:rsidRDefault="00075CA8" w:rsidP="00701DDF">
      <w:pPr>
        <w:pStyle w:val="ListParagraph"/>
        <w:numPr>
          <w:ilvl w:val="0"/>
          <w:numId w:val="3"/>
        </w:numPr>
        <w:rPr>
          <w:sz w:val="40"/>
          <w:szCs w:val="40"/>
        </w:rPr>
      </w:pPr>
      <w:r w:rsidRPr="00701DDF">
        <w:rPr>
          <w:sz w:val="40"/>
          <w:szCs w:val="40"/>
        </w:rPr>
        <w:t>What does package means?</w:t>
      </w:r>
      <w:r w:rsidRPr="00075CA8"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27C9A7EB" wp14:editId="0202328B">
                <wp:simplePos x="0" y="0"/>
                <wp:positionH relativeFrom="column">
                  <wp:posOffset>2065020</wp:posOffset>
                </wp:positionH>
                <wp:positionV relativeFrom="paragraph">
                  <wp:posOffset>3091815</wp:posOffset>
                </wp:positionV>
                <wp:extent cx="1280160" cy="140462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4CD54B" w14:textId="77777777" w:rsidR="00075CA8" w:rsidRPr="00075CA8" w:rsidRDefault="00075CA8" w:rsidP="00075CA8">
                            <w:pPr>
                              <w:rPr>
                                <w:color w:val="000000" w:themeColor="text1"/>
                              </w:rPr>
                            </w:pPr>
                            <w:r w:rsidRPr="00075CA8">
                              <w:rPr>
                                <w:color w:val="000000" w:themeColor="text1"/>
                              </w:rPr>
                              <w:t>Package 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7C9A7E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2.6pt;margin-top:243.45pt;width:100.8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" filled="f" stroked="f">
                <v:textbox style="mso-fit-shape-to-text:t">
                  <w:txbxContent>
                    <w:p w14:paraId="4B4CD54B" w14:textId="77777777" w:rsidR="00075CA8" w:rsidRPr="00075CA8" w:rsidRDefault="00075CA8" w:rsidP="00075CA8">
                      <w:pPr>
                        <w:rPr>
                          <w:color w:val="000000" w:themeColor="text1"/>
                        </w:rPr>
                      </w:pPr>
                      <w:r w:rsidRPr="00075CA8">
                        <w:rPr>
                          <w:color w:val="000000" w:themeColor="text1"/>
                        </w:rPr>
                        <w:t>Package ma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75CA8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76E946AF" wp14:editId="537504FA">
                <wp:simplePos x="0" y="0"/>
                <wp:positionH relativeFrom="column">
                  <wp:posOffset>3063240</wp:posOffset>
                </wp:positionH>
                <wp:positionV relativeFrom="paragraph">
                  <wp:posOffset>1499235</wp:posOffset>
                </wp:positionV>
                <wp:extent cx="1280160" cy="1404620"/>
                <wp:effectExtent l="0" t="0" r="0" b="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DE49E9" w14:textId="77777777" w:rsidR="00075CA8" w:rsidRPr="00075CA8" w:rsidRDefault="00075CA8" w:rsidP="00075CA8">
                            <w:pPr>
                              <w:rPr>
                                <w:color w:val="000000" w:themeColor="text1"/>
                              </w:rPr>
                            </w:pPr>
                            <w:r w:rsidRPr="00075CA8">
                              <w:rPr>
                                <w:color w:val="000000" w:themeColor="text1"/>
                              </w:rPr>
                              <w:t>Package 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6E946AF" id="_x0000_s1027" type="#_x0000_t202" style="position:absolute;left:0;text-align:left;margin-left:241.2pt;margin-top:118.05pt;width:100.8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" filled="f" stroked="f">
                <v:textbox style="mso-fit-shape-to-text:t">
                  <w:txbxContent>
                    <w:p w14:paraId="1FDE49E9" w14:textId="77777777" w:rsidR="00075CA8" w:rsidRPr="00075CA8" w:rsidRDefault="00075CA8" w:rsidP="00075CA8">
                      <w:pPr>
                        <w:rPr>
                          <w:color w:val="000000" w:themeColor="text1"/>
                        </w:rPr>
                      </w:pPr>
                      <w:r w:rsidRPr="00075CA8">
                        <w:rPr>
                          <w:color w:val="000000" w:themeColor="text1"/>
                        </w:rPr>
                        <w:t>Package ma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75CA8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5159509" wp14:editId="64471B23">
                <wp:simplePos x="0" y="0"/>
                <wp:positionH relativeFrom="column">
                  <wp:posOffset>1455420</wp:posOffset>
                </wp:positionH>
                <wp:positionV relativeFrom="paragraph">
                  <wp:posOffset>1476375</wp:posOffset>
                </wp:positionV>
                <wp:extent cx="1280160" cy="14046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05616E" w14:textId="79B651FA" w:rsidR="00075CA8" w:rsidRPr="00075CA8" w:rsidRDefault="00075CA8" w:rsidP="00075CA8">
                            <w:pPr>
                              <w:rPr>
                                <w:color w:val="000000" w:themeColor="text1"/>
                              </w:rPr>
                            </w:pPr>
                            <w:r w:rsidRPr="00075CA8">
                              <w:rPr>
                                <w:color w:val="000000" w:themeColor="text1"/>
                              </w:rPr>
                              <w:t>Package 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5159509" id="_x0000_s1028" type="#_x0000_t202" style="position:absolute;left:0;text-align:left;margin-left:114.6pt;margin-top:116.25pt;width:100.8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" filled="f" stroked="f">
                <v:textbox style="mso-fit-shape-to-text:t">
                  <w:txbxContent>
                    <w:p w14:paraId="0105616E" w14:textId="79B651FA" w:rsidR="00075CA8" w:rsidRPr="00075CA8" w:rsidRDefault="00075CA8" w:rsidP="00075CA8">
                      <w:pPr>
                        <w:rPr>
                          <w:color w:val="000000" w:themeColor="text1"/>
                        </w:rPr>
                      </w:pPr>
                      <w:r w:rsidRPr="00075CA8">
                        <w:rPr>
                          <w:color w:val="000000" w:themeColor="text1"/>
                        </w:rPr>
                        <w:t>Package ma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75CA8"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8DDBE5A" wp14:editId="19E0DED9">
                <wp:simplePos x="0" y="0"/>
                <wp:positionH relativeFrom="margin">
                  <wp:align>center</wp:align>
                </wp:positionH>
                <wp:positionV relativeFrom="paragraph">
                  <wp:posOffset>577215</wp:posOffset>
                </wp:positionV>
                <wp:extent cx="1874520" cy="140462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45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037D88" w14:textId="33C04317" w:rsidR="00075CA8" w:rsidRPr="00075CA8" w:rsidRDefault="00075CA8" w:rsidP="00075CA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Package 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DDBE5A" id="_x0000_s1029" type="#_x0000_t202" style="position:absolute;left:0;text-align:left;margin-left:0;margin-top:45.45pt;width:147.6pt;height:110.6pt;z-index:25167257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" filled="f" stroked="f">
                <v:textbox style="mso-fit-shape-to-text:t">
                  <w:txbxContent>
                    <w:p w14:paraId="39037D88" w14:textId="33C04317" w:rsidR="00075CA8" w:rsidRPr="00075CA8" w:rsidRDefault="00075CA8" w:rsidP="00075CA8">
                      <w:pP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Package Mai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75CA8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7A28BFEB" wp14:editId="1A0228C2">
                <wp:simplePos x="0" y="0"/>
                <wp:positionH relativeFrom="column">
                  <wp:posOffset>2019300</wp:posOffset>
                </wp:positionH>
                <wp:positionV relativeFrom="paragraph">
                  <wp:posOffset>2703195</wp:posOffset>
                </wp:positionV>
                <wp:extent cx="1280160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F2A87A1" w14:textId="4146F25E" w:rsidR="00075CA8" w:rsidRPr="00075CA8" w:rsidRDefault="00075CA8" w:rsidP="00075CA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helper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.</w:t>
                            </w:r>
                            <w:r w:rsidRPr="00075CA8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A28BFEB" id="_x0000_s1030" type="#_x0000_t202" style="position:absolute;left:0;text-align:left;margin-left:159pt;margin-top:212.85pt;width:100.8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" filled="f" stroked="f">
                <v:textbox style="mso-fit-shape-to-text:t">
                  <w:txbxContent>
                    <w:p w14:paraId="5F2A87A1" w14:textId="4146F25E" w:rsidR="00075CA8" w:rsidRPr="00075CA8" w:rsidRDefault="00075CA8" w:rsidP="00075CA8">
                      <w:pP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helper</w:t>
                      </w: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.</w:t>
                      </w:r>
                      <w:r w:rsidRPr="00075CA8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B87DE83" wp14:editId="7021C708">
                <wp:simplePos x="0" y="0"/>
                <wp:positionH relativeFrom="column">
                  <wp:posOffset>2103120</wp:posOffset>
                </wp:positionH>
                <wp:positionV relativeFrom="paragraph">
                  <wp:posOffset>3084195</wp:posOffset>
                </wp:positionV>
                <wp:extent cx="899160" cy="853440"/>
                <wp:effectExtent l="0" t="0" r="1524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9160" cy="853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226E820" id="Rectangle 3" o:spid="_x0000_s1026" style="position:absolute;margin-left:165.6pt;margin-top:242.85pt;width:70.8pt;height:67.2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" fillcolor="#4472c4 [3204]" strokecolor="#1f3763 [1604]" strokeweight="1pt"/>
            </w:pict>
          </mc:Fallback>
        </mc:AlternateContent>
      </w:r>
      <w:r w:rsidRPr="00075CA8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006AB102" wp14:editId="2FAF6B2E">
                <wp:simplePos x="0" y="0"/>
                <wp:positionH relativeFrom="column">
                  <wp:posOffset>3086100</wp:posOffset>
                </wp:positionH>
                <wp:positionV relativeFrom="paragraph">
                  <wp:posOffset>1049655</wp:posOffset>
                </wp:positionV>
                <wp:extent cx="1280160" cy="140462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8016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F8E2853" w14:textId="0B2CEBF0" w:rsidR="00075CA8" w:rsidRPr="00075CA8" w:rsidRDefault="00075CA8" w:rsidP="00075CA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upport.</w:t>
                            </w:r>
                            <w:r w:rsidRPr="00075CA8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6AB102" id="_x0000_s1031" type="#_x0000_t202" style="position:absolute;left:0;text-align:left;margin-left:243pt;margin-top:82.65pt;width:100.8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" filled="f" stroked="f">
                <v:textbox style="mso-fit-shape-to-text:t">
                  <w:txbxContent>
                    <w:p w14:paraId="1F8E2853" w14:textId="0B2CEBF0" w:rsidR="00075CA8" w:rsidRPr="00075CA8" w:rsidRDefault="00075CA8" w:rsidP="00075CA8">
                      <w:pP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Support.</w:t>
                      </w:r>
                      <w:r w:rsidRPr="00075CA8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75CA8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CC509F1" wp14:editId="3096E5C3">
                <wp:simplePos x="0" y="0"/>
                <wp:positionH relativeFrom="column">
                  <wp:posOffset>1524000</wp:posOffset>
                </wp:positionH>
                <wp:positionV relativeFrom="paragraph">
                  <wp:posOffset>1080135</wp:posOffset>
                </wp:positionV>
                <wp:extent cx="108966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966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066FCA2" w14:textId="7FD61CD3" w:rsidR="00075CA8" w:rsidRPr="00075CA8" w:rsidRDefault="00075CA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75CA8">
                              <w:rPr>
                                <w:b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Main.g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CC509F1" id="_x0000_s1032" type="#_x0000_t202" style="position:absolute;left:0;text-align:left;margin-left:120pt;margin-top:85.05pt;width:85.8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" filled="f" stroked="f">
                <v:textbox style="mso-fit-shape-to-text:t">
                  <w:txbxContent>
                    <w:p w14:paraId="2066FCA2" w14:textId="7FD61CD3" w:rsidR="00075CA8" w:rsidRPr="00075CA8" w:rsidRDefault="00075CA8">
                      <w:pPr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75CA8">
                        <w:rPr>
                          <w:b/>
                          <w:bCs/>
                          <w:color w:val="000000" w:themeColor="text1"/>
                          <w:sz w:val="32"/>
                          <w:szCs w:val="32"/>
                        </w:rPr>
                        <w:t>Main.go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B0C30B" wp14:editId="0F3EB790">
                <wp:simplePos x="0" y="0"/>
                <wp:positionH relativeFrom="column">
                  <wp:posOffset>3086100</wp:posOffset>
                </wp:positionH>
                <wp:positionV relativeFrom="paragraph">
                  <wp:posOffset>1483995</wp:posOffset>
                </wp:positionV>
                <wp:extent cx="1013460" cy="1173480"/>
                <wp:effectExtent l="0" t="0" r="15240" b="2667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1173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2A970B" id="Rectangle 4" o:spid="_x0000_s1026" style="position:absolute;margin-left:243pt;margin-top:116.85pt;width:79.8pt;height:92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" fillcolor="#4472c4 [3204]" strokecolor="#1f3763 [1604]" strokeweight="1pt"/>
            </w:pict>
          </mc:Fallback>
        </mc:AlternateContent>
      </w:r>
      <w:r>
        <w:rPr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1C854C" wp14:editId="6A72658A">
                <wp:simplePos x="0" y="0"/>
                <wp:positionH relativeFrom="column">
                  <wp:posOffset>1447800</wp:posOffset>
                </wp:positionH>
                <wp:positionV relativeFrom="paragraph">
                  <wp:posOffset>1453515</wp:posOffset>
                </wp:positionV>
                <wp:extent cx="1013460" cy="1173480"/>
                <wp:effectExtent l="0" t="0" r="15240" b="2667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3460" cy="11734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077720" id="Rectangle 2" o:spid="_x0000_s1026" style="position:absolute;margin-left:114pt;margin-top:114.45pt;width:79.8pt;height:92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" fillcolor="#4472c4 [3204]" strokecolor="#1f3763 [1604]" strokeweight="1pt"/>
            </w:pict>
          </mc:Fallback>
        </mc:AlternateContent>
      </w:r>
      <w:r>
        <w:rPr>
          <w:b/>
          <w:bC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C978A9" wp14:editId="2ECA5085">
                <wp:simplePos x="0" y="0"/>
                <wp:positionH relativeFrom="column">
                  <wp:posOffset>1043940</wp:posOffset>
                </wp:positionH>
                <wp:positionV relativeFrom="paragraph">
                  <wp:posOffset>1019175</wp:posOffset>
                </wp:positionV>
                <wp:extent cx="3710940" cy="3086100"/>
                <wp:effectExtent l="0" t="0" r="2286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940" cy="3086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F2E479D" id="Rectangle 1" o:spid="_x0000_s1026" style="position:absolute;margin-left:82.2pt;margin-top:80.25pt;width:292.2pt;height:24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" fillcolor="white [3201]" strokecolor="black [3200]" strokeweight="1pt"/>
            </w:pict>
          </mc:Fallback>
        </mc:AlternateContent>
      </w:r>
    </w:p>
    <w:p w14:paraId="0F254891" w14:textId="4E63AEF4" w:rsidR="00075CA8" w:rsidRPr="00075CA8" w:rsidRDefault="00075CA8" w:rsidP="00075CA8">
      <w:pPr>
        <w:rPr>
          <w:sz w:val="40"/>
          <w:szCs w:val="40"/>
        </w:rPr>
      </w:pPr>
    </w:p>
    <w:p w14:paraId="613B9A69" w14:textId="469F8AD5" w:rsidR="00075CA8" w:rsidRPr="00075CA8" w:rsidRDefault="00075CA8" w:rsidP="00075CA8">
      <w:pPr>
        <w:rPr>
          <w:sz w:val="40"/>
          <w:szCs w:val="40"/>
        </w:rPr>
      </w:pPr>
    </w:p>
    <w:p w14:paraId="719DDB4D" w14:textId="4FF31594" w:rsidR="00075CA8" w:rsidRPr="00075CA8" w:rsidRDefault="00075CA8" w:rsidP="00075CA8">
      <w:pPr>
        <w:rPr>
          <w:sz w:val="40"/>
          <w:szCs w:val="40"/>
        </w:rPr>
      </w:pPr>
    </w:p>
    <w:p w14:paraId="3B8FAB4D" w14:textId="11AB8F54" w:rsidR="00075CA8" w:rsidRPr="00075CA8" w:rsidRDefault="00075CA8" w:rsidP="00075CA8">
      <w:pPr>
        <w:rPr>
          <w:sz w:val="40"/>
          <w:szCs w:val="40"/>
        </w:rPr>
      </w:pPr>
    </w:p>
    <w:p w14:paraId="7DA641A2" w14:textId="6E30E5ED" w:rsidR="00075CA8" w:rsidRDefault="00075CA8" w:rsidP="00075CA8">
      <w:pPr>
        <w:rPr>
          <w:sz w:val="40"/>
          <w:szCs w:val="40"/>
        </w:rPr>
      </w:pPr>
    </w:p>
    <w:p w14:paraId="64F19B86" w14:textId="23E84936" w:rsidR="00075CA8" w:rsidRDefault="00075CA8" w:rsidP="00075CA8">
      <w:pPr>
        <w:rPr>
          <w:sz w:val="40"/>
          <w:szCs w:val="40"/>
        </w:rPr>
      </w:pPr>
    </w:p>
    <w:p w14:paraId="214D54D1" w14:textId="6D53C889" w:rsidR="00075CA8" w:rsidRDefault="00075CA8" w:rsidP="00075CA8">
      <w:pPr>
        <w:rPr>
          <w:sz w:val="40"/>
          <w:szCs w:val="40"/>
        </w:rPr>
      </w:pPr>
    </w:p>
    <w:p w14:paraId="6CE636D4" w14:textId="75E464A3" w:rsidR="00075CA8" w:rsidRDefault="00075CA8" w:rsidP="00075CA8">
      <w:pPr>
        <w:rPr>
          <w:sz w:val="40"/>
          <w:szCs w:val="40"/>
        </w:rPr>
      </w:pPr>
    </w:p>
    <w:p w14:paraId="5C415A9D" w14:textId="74D46956" w:rsidR="00075CA8" w:rsidRDefault="00075CA8" w:rsidP="00075CA8">
      <w:pPr>
        <w:rPr>
          <w:sz w:val="40"/>
          <w:szCs w:val="40"/>
        </w:rPr>
      </w:pPr>
    </w:p>
    <w:p w14:paraId="511E36D5" w14:textId="5F85721C" w:rsidR="00075CA8" w:rsidRDefault="00075CA8" w:rsidP="00075CA8">
      <w:pPr>
        <w:rPr>
          <w:sz w:val="40"/>
          <w:szCs w:val="40"/>
        </w:rPr>
      </w:pP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05500EF" wp14:editId="44C0D628">
                <wp:simplePos x="0" y="0"/>
                <wp:positionH relativeFrom="page">
                  <wp:posOffset>518160</wp:posOffset>
                </wp:positionH>
                <wp:positionV relativeFrom="paragraph">
                  <wp:posOffset>83820</wp:posOffset>
                </wp:positionV>
                <wp:extent cx="1905000" cy="350520"/>
                <wp:effectExtent l="0" t="0" r="19050" b="1143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350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E7A828" w14:textId="1E9FA7C9" w:rsidR="00075CA8" w:rsidRDefault="00075CA8" w:rsidP="00075CA8">
                            <w:r>
                              <w:t xml:space="preserve">Executable </w:t>
                            </w:r>
                            <w:r>
                              <w:t xml:space="preserve">package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5500EF" id="_x0000_s1033" type="#_x0000_t202" style="position:absolute;margin-left:40.8pt;margin-top:6.6pt;width:150pt;height:27.6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">
                <v:textbox>
                  <w:txbxContent>
                    <w:p w14:paraId="39E7A828" w14:textId="1E9FA7C9" w:rsidR="00075CA8" w:rsidRDefault="00075CA8" w:rsidP="00075CA8">
                      <w:r>
                        <w:t xml:space="preserve">Executable </w:t>
                      </w:r>
                      <w:r>
                        <w:t xml:space="preserve">packages </w:t>
                      </w: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324D0E36" w14:textId="010690B1" w:rsidR="00075CA8" w:rsidRDefault="00075CA8" w:rsidP="00075CA8">
      <w:pPr>
        <w:rPr>
          <w:sz w:val="40"/>
          <w:szCs w:val="40"/>
        </w:rPr>
      </w:pP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29884F5" wp14:editId="0596C3BD">
                <wp:simplePos x="0" y="0"/>
                <wp:positionH relativeFrom="column">
                  <wp:posOffset>510540</wp:posOffset>
                </wp:positionH>
                <wp:positionV relativeFrom="paragraph">
                  <wp:posOffset>5715</wp:posOffset>
                </wp:positionV>
                <wp:extent cx="609600" cy="472440"/>
                <wp:effectExtent l="0" t="0" r="76200" b="6096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9600" cy="4724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9EBD9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40.2pt;margin-top:.45pt;width:48pt;height:37.2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DDE1EBC" wp14:editId="45F391A9">
                <wp:simplePos x="0" y="0"/>
                <wp:positionH relativeFrom="column">
                  <wp:posOffset>731520</wp:posOffset>
                </wp:positionH>
                <wp:positionV relativeFrom="paragraph">
                  <wp:posOffset>274320</wp:posOffset>
                </wp:positionV>
                <wp:extent cx="3710940" cy="906780"/>
                <wp:effectExtent l="0" t="0" r="22860" b="2667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940" cy="9067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99DC9A0" id="Rectangle 12" o:spid="_x0000_s1026" style="position:absolute;margin-left:57.6pt;margin-top:21.6pt;width:292.2pt;height:71.4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" fillcolor="#4472c4 [3204]" strokecolor="#1f3763 [1604]" strokeweight="1pt"/>
            </w:pict>
          </mc:Fallback>
        </mc:AlternateContent>
      </w:r>
    </w:p>
    <w:p w14:paraId="6113C826" w14:textId="297DC251" w:rsidR="00075CA8" w:rsidRDefault="00075CA8" w:rsidP="00075CA8">
      <w:pPr>
        <w:rPr>
          <w:sz w:val="40"/>
          <w:szCs w:val="40"/>
        </w:rPr>
      </w:pP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7ADEAC8" wp14:editId="7C7B019B">
                <wp:simplePos x="0" y="0"/>
                <wp:positionH relativeFrom="column">
                  <wp:posOffset>1005840</wp:posOffset>
                </wp:positionH>
                <wp:positionV relativeFrom="paragraph">
                  <wp:posOffset>80010</wp:posOffset>
                </wp:positionV>
                <wp:extent cx="3345180" cy="449580"/>
                <wp:effectExtent l="0" t="0" r="0" b="762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518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C2C849" w14:textId="6BD0918C" w:rsidR="00075CA8" w:rsidRPr="00075CA8" w:rsidRDefault="00075CA8" w:rsidP="00075CA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075CA8"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Package main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(</w:t>
                            </w:r>
                            <w:r w:rsidRPr="00075CA8">
                              <w:rPr>
                                <w:b/>
                                <w:bCs/>
                                <w:color w:val="FF0000"/>
                                <w:sz w:val="40"/>
                                <w:szCs w:val="40"/>
                              </w:rPr>
                              <w:t>main is special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ADEAC8" id="_x0000_s1034" type="#_x0000_t202" style="position:absolute;margin-left:79.2pt;margin-top:6.3pt;width:263.4pt;height:35.4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" filled="f" stroked="f">
                <v:textbox>
                  <w:txbxContent>
                    <w:p w14:paraId="19C2C849" w14:textId="6BD0918C" w:rsidR="00075CA8" w:rsidRPr="00075CA8" w:rsidRDefault="00075CA8" w:rsidP="00075CA8">
                      <w:pPr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075CA8"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Package main</w:t>
                      </w:r>
                      <w:r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(</w:t>
                      </w:r>
                      <w:r w:rsidRPr="00075CA8">
                        <w:rPr>
                          <w:b/>
                          <w:bCs/>
                          <w:color w:val="FF0000"/>
                          <w:sz w:val="40"/>
                          <w:szCs w:val="40"/>
                        </w:rPr>
                        <w:t>main is special</w:t>
                      </w:r>
                      <w:r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E20B848" wp14:editId="036DC34F">
                <wp:simplePos x="0" y="0"/>
                <wp:positionH relativeFrom="column">
                  <wp:posOffset>-297180</wp:posOffset>
                </wp:positionH>
                <wp:positionV relativeFrom="paragraph">
                  <wp:posOffset>4486275</wp:posOffset>
                </wp:positionV>
                <wp:extent cx="1905000" cy="350520"/>
                <wp:effectExtent l="0" t="0" r="19050" b="1143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350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50AA5" w14:textId="483B33FE" w:rsidR="00075CA8" w:rsidRDefault="00075CA8" w:rsidP="00075CA8">
                            <w:r>
                              <w:t>Reusablle packages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0B848" id="_x0000_s1035" type="#_x0000_t202" style="position:absolute;margin-left:-23.4pt;margin-top:353.25pt;width:150pt;height:27.6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">
                <v:textbox>
                  <w:txbxContent>
                    <w:p w14:paraId="10850AA5" w14:textId="483B33FE" w:rsidR="00075CA8" w:rsidRDefault="00075CA8" w:rsidP="00075CA8">
                      <w:r>
                        <w:t>Reusablle packages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5B5D7528" wp14:editId="211C8A8D">
                <wp:simplePos x="0" y="0"/>
                <wp:positionH relativeFrom="column">
                  <wp:posOffset>579120</wp:posOffset>
                </wp:positionH>
                <wp:positionV relativeFrom="paragraph">
                  <wp:posOffset>3373755</wp:posOffset>
                </wp:positionV>
                <wp:extent cx="784860" cy="1181100"/>
                <wp:effectExtent l="0" t="38100" r="53340" b="19050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84860" cy="1181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679F5" id="Straight Arrow Connector 29" o:spid="_x0000_s1026" type="#_x0000_t32" style="position:absolute;margin-left:45.6pt;margin-top:265.65pt;width:61.8pt;height:93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3481DC1" wp14:editId="1C8F8587">
                <wp:simplePos x="0" y="0"/>
                <wp:positionH relativeFrom="column">
                  <wp:posOffset>533400</wp:posOffset>
                </wp:positionH>
                <wp:positionV relativeFrom="paragraph">
                  <wp:posOffset>2139315</wp:posOffset>
                </wp:positionV>
                <wp:extent cx="510540" cy="2438400"/>
                <wp:effectExtent l="0" t="38100" r="60960" b="190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0540" cy="2438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01E35D" id="Straight Arrow Connector 28" o:spid="_x0000_s1026" type="#_x0000_t32" style="position:absolute;margin-left:42pt;margin-top:168.45pt;width:40.2pt;height:192pt;flip:y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" strokecolor="black [3200]" strokeweight=".5pt">
                <v:stroke endarrow="block" joinstyle="miter"/>
              </v:shape>
            </w:pict>
          </mc:Fallback>
        </mc:AlternateContent>
      </w: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3E74E347" wp14:editId="24CB8F2F">
                <wp:simplePos x="0" y="0"/>
                <wp:positionH relativeFrom="column">
                  <wp:posOffset>4754880</wp:posOffset>
                </wp:positionH>
                <wp:positionV relativeFrom="paragraph">
                  <wp:posOffset>3381375</wp:posOffset>
                </wp:positionV>
                <wp:extent cx="1905000" cy="815340"/>
                <wp:effectExtent l="0" t="0" r="19050" b="2286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CFF31E" w14:textId="77777777" w:rsidR="00075CA8" w:rsidRDefault="00075CA8" w:rsidP="00075CA8">
                            <w:r>
                              <w:t xml:space="preserve">Defines apackage that can be used as a dependency (helper code)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74E347" id="_x0000_s1036" type="#_x0000_t202" style="position:absolute;margin-left:374.4pt;margin-top:266.25pt;width:150pt;height:64.2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">
                <v:textbox>
                  <w:txbxContent>
                    <w:p w14:paraId="06CFF31E" w14:textId="77777777" w:rsidR="00075CA8" w:rsidRDefault="00075CA8" w:rsidP="00075CA8">
                      <w:r>
                        <w:t xml:space="preserve">Defines apackage that can be used as a dependency (helper code)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241EE26" wp14:editId="5A184F35">
                <wp:simplePos x="0" y="0"/>
                <wp:positionH relativeFrom="column">
                  <wp:posOffset>4526280</wp:posOffset>
                </wp:positionH>
                <wp:positionV relativeFrom="paragraph">
                  <wp:posOffset>3289935</wp:posOffset>
                </wp:positionV>
                <wp:extent cx="533400" cy="45719"/>
                <wp:effectExtent l="0" t="38100" r="38100" b="8826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FEE4DA" id="Straight Arrow Connector 23" o:spid="_x0000_s1026" type="#_x0000_t32" style="position:absolute;margin-left:356.4pt;margin-top:259.05pt;width:42pt;height:3.6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5023926A" wp14:editId="2C5747F4">
                <wp:simplePos x="0" y="0"/>
                <wp:positionH relativeFrom="column">
                  <wp:posOffset>4693920</wp:posOffset>
                </wp:positionH>
                <wp:positionV relativeFrom="paragraph">
                  <wp:posOffset>1773555</wp:posOffset>
                </wp:positionV>
                <wp:extent cx="1905000" cy="815340"/>
                <wp:effectExtent l="0" t="0" r="19050" b="2286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93817E" w14:textId="6E254B7C" w:rsidR="00075CA8" w:rsidRDefault="00075CA8" w:rsidP="00075CA8">
                            <w:r>
                              <w:t>Defines apackage that ca</w:t>
                            </w:r>
                            <w:r>
                              <w:t>n</w:t>
                            </w:r>
                            <w:r>
                              <w:t xml:space="preserve"> be</w:t>
                            </w:r>
                            <w:r>
                              <w:t xml:space="preserve"> used as a dependency (helper code)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23926A" id="_x0000_s1037" type="#_x0000_t202" style="position:absolute;margin-left:369.6pt;margin-top:139.65pt;width:150pt;height:64.2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">
                <v:textbox>
                  <w:txbxContent>
                    <w:p w14:paraId="3F93817E" w14:textId="6E254B7C" w:rsidR="00075CA8" w:rsidRDefault="00075CA8" w:rsidP="00075CA8">
                      <w:r>
                        <w:t>Defines apackage that ca</w:t>
                      </w:r>
                      <w:r>
                        <w:t>n</w:t>
                      </w:r>
                      <w:r>
                        <w:t xml:space="preserve"> be</w:t>
                      </w:r>
                      <w:r>
                        <w:t xml:space="preserve"> used as a dependency (helper code)</w:t>
                      </w:r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C632DDC" wp14:editId="5021AD76">
                <wp:simplePos x="0" y="0"/>
                <wp:positionH relativeFrom="column">
                  <wp:posOffset>4442460</wp:posOffset>
                </wp:positionH>
                <wp:positionV relativeFrom="paragraph">
                  <wp:posOffset>1674495</wp:posOffset>
                </wp:positionV>
                <wp:extent cx="533400" cy="45719"/>
                <wp:effectExtent l="0" t="38100" r="38100" b="8826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F704E8" id="Straight Arrow Connector 21" o:spid="_x0000_s1026" type="#_x0000_t32" style="position:absolute;margin-left:349.8pt;margin-top:131.85pt;width:42pt;height:3.6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0C9FE52F" wp14:editId="128BDC19">
                <wp:simplePos x="0" y="0"/>
                <wp:positionH relativeFrom="column">
                  <wp:posOffset>4556760</wp:posOffset>
                </wp:positionH>
                <wp:positionV relativeFrom="paragraph">
                  <wp:posOffset>318135</wp:posOffset>
                </wp:positionV>
                <wp:extent cx="1905000" cy="815340"/>
                <wp:effectExtent l="0" t="0" r="19050" b="2286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00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65C70DA" w14:textId="4CA4DCF5" w:rsidR="00075CA8" w:rsidRDefault="00075CA8">
                            <w:r>
                              <w:t>Defines apackage that can be compiled and then *executed*.Must have a func called ‘main’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9FE52F" id="_x0000_s1038" type="#_x0000_t202" style="position:absolute;margin-left:358.8pt;margin-top:25.05pt;width:150pt;height:64.2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">
                <v:textbox>
                  <w:txbxContent>
                    <w:p w14:paraId="165C70DA" w14:textId="4CA4DCF5" w:rsidR="00075CA8" w:rsidRDefault="00075CA8">
                      <w:r>
                        <w:t>Defines apackage that can be compiled and then *executed*.Must have a func called ‘main’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A7AD7AD" wp14:editId="2840C1F5">
                <wp:simplePos x="0" y="0"/>
                <wp:positionH relativeFrom="column">
                  <wp:posOffset>4434840</wp:posOffset>
                </wp:positionH>
                <wp:positionV relativeFrom="paragraph">
                  <wp:posOffset>192405</wp:posOffset>
                </wp:positionV>
                <wp:extent cx="533400" cy="45719"/>
                <wp:effectExtent l="0" t="38100" r="38100" b="8826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34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1C91F9" id="Straight Arrow Connector 19" o:spid="_x0000_s1026" type="#_x0000_t32" style="position:absolute;margin-left:349.2pt;margin-top:15.15pt;width:42pt;height:3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15D1E9D" wp14:editId="4D15B695">
                <wp:simplePos x="0" y="0"/>
                <wp:positionH relativeFrom="column">
                  <wp:posOffset>1584960</wp:posOffset>
                </wp:positionH>
                <wp:positionV relativeFrom="paragraph">
                  <wp:posOffset>3350895</wp:posOffset>
                </wp:positionV>
                <wp:extent cx="2522220" cy="449580"/>
                <wp:effectExtent l="0" t="0" r="0" b="762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222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105DDC" w14:textId="50290F80" w:rsidR="00075CA8" w:rsidRPr="00075CA8" w:rsidRDefault="00075CA8" w:rsidP="00075CA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075CA8"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Package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uploa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D1E9D" id="_x0000_s1039" type="#_x0000_t202" style="position:absolute;margin-left:124.8pt;margin-top:263.85pt;width:198.6pt;height:35.4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" filled="f" stroked="f">
                <v:textbox>
                  <w:txbxContent>
                    <w:p w14:paraId="6C105DDC" w14:textId="50290F80" w:rsidR="00075CA8" w:rsidRPr="00075CA8" w:rsidRDefault="00075CA8" w:rsidP="00075CA8">
                      <w:pPr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075CA8"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 xml:space="preserve">Package </w:t>
                      </w:r>
                      <w:r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upload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75CA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F3A6C1" wp14:editId="047EFC80">
                <wp:simplePos x="0" y="0"/>
                <wp:positionH relativeFrom="column">
                  <wp:posOffset>1516380</wp:posOffset>
                </wp:positionH>
                <wp:positionV relativeFrom="paragraph">
                  <wp:posOffset>1644015</wp:posOffset>
                </wp:positionV>
                <wp:extent cx="2522220" cy="449580"/>
                <wp:effectExtent l="0" t="0" r="0" b="762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2220" cy="4495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73AF1A" w14:textId="035EABC4" w:rsidR="00075CA8" w:rsidRPr="00075CA8" w:rsidRDefault="00075CA8" w:rsidP="00075CA8">
                            <w:pPr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075CA8"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Package </w:t>
                            </w:r>
                            <w:r>
                              <w:rPr>
                                <w:b/>
                                <w:bCs/>
                                <w:color w:val="000000" w:themeColor="text1"/>
                                <w:sz w:val="40"/>
                                <w:szCs w:val="40"/>
                              </w:rPr>
                              <w:t>calcul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3A6C1" id="_x0000_s1040" type="#_x0000_t202" style="position:absolute;margin-left:119.4pt;margin-top:129.45pt;width:198.6pt;height:35.4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" filled="f" stroked="f">
                <v:textbox>
                  <w:txbxContent>
                    <w:p w14:paraId="4673AF1A" w14:textId="035EABC4" w:rsidR="00075CA8" w:rsidRPr="00075CA8" w:rsidRDefault="00075CA8" w:rsidP="00075CA8">
                      <w:pPr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</w:pPr>
                      <w:r w:rsidRPr="00075CA8"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 xml:space="preserve">Package </w:t>
                      </w:r>
                      <w:r>
                        <w:rPr>
                          <w:b/>
                          <w:bCs/>
                          <w:color w:val="000000" w:themeColor="text1"/>
                          <w:sz w:val="40"/>
                          <w:szCs w:val="40"/>
                        </w:rPr>
                        <w:t>calculato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1D875AC" wp14:editId="14E7E883">
                <wp:simplePos x="0" y="0"/>
                <wp:positionH relativeFrom="column">
                  <wp:posOffset>815340</wp:posOffset>
                </wp:positionH>
                <wp:positionV relativeFrom="paragraph">
                  <wp:posOffset>3038475</wp:posOffset>
                </wp:positionV>
                <wp:extent cx="3710940" cy="906780"/>
                <wp:effectExtent l="0" t="0" r="22860" b="2667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940" cy="9067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D4BAD62" id="Rectangle 13" o:spid="_x0000_s1026" style="position:absolute;margin-left:64.2pt;margin-top:239.25pt;width:292.2pt;height:71.4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" fillcolor="#4472c4 [3204]" strokecolor="#1f3763 [1604]" strokeweight="1pt"/>
            </w:pict>
          </mc:Fallback>
        </mc:AlternateContent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B740E22" wp14:editId="1E0ADFD2">
                <wp:simplePos x="0" y="0"/>
                <wp:positionH relativeFrom="column">
                  <wp:posOffset>739140</wp:posOffset>
                </wp:positionH>
                <wp:positionV relativeFrom="paragraph">
                  <wp:posOffset>1423035</wp:posOffset>
                </wp:positionV>
                <wp:extent cx="3710940" cy="906780"/>
                <wp:effectExtent l="0" t="0" r="2286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10940" cy="9067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2C57E32" id="Rectangle 14" o:spid="_x0000_s1026" style="position:absolute;margin-left:58.2pt;margin-top:112.05pt;width:292.2pt;height:71.4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" fillcolor="#4472c4 [3204]" strokecolor="#1f3763 [1604]" strokeweight="1pt"/>
            </w:pict>
          </mc:Fallback>
        </mc:AlternateContent>
      </w:r>
    </w:p>
    <w:p w14:paraId="589471CB" w14:textId="51DE66D1" w:rsidR="00701DDF" w:rsidRPr="00701DDF" w:rsidRDefault="00701DDF" w:rsidP="00701DDF">
      <w:pPr>
        <w:rPr>
          <w:sz w:val="40"/>
          <w:szCs w:val="40"/>
        </w:rPr>
      </w:pPr>
    </w:p>
    <w:p w14:paraId="5C1B333F" w14:textId="1A89D121" w:rsidR="00701DDF" w:rsidRPr="00701DDF" w:rsidRDefault="00701DDF" w:rsidP="00701DDF">
      <w:pPr>
        <w:rPr>
          <w:sz w:val="40"/>
          <w:szCs w:val="40"/>
        </w:rPr>
      </w:pPr>
    </w:p>
    <w:p w14:paraId="34289F47" w14:textId="15733ACA" w:rsidR="00701DDF" w:rsidRPr="00701DDF" w:rsidRDefault="00701DDF" w:rsidP="00701DDF">
      <w:pPr>
        <w:rPr>
          <w:sz w:val="40"/>
          <w:szCs w:val="40"/>
        </w:rPr>
      </w:pPr>
    </w:p>
    <w:p w14:paraId="00A3229D" w14:textId="0D73A29A" w:rsidR="00701DDF" w:rsidRPr="00701DDF" w:rsidRDefault="00701DDF" w:rsidP="00701DDF">
      <w:pPr>
        <w:rPr>
          <w:sz w:val="40"/>
          <w:szCs w:val="40"/>
        </w:rPr>
      </w:pPr>
    </w:p>
    <w:p w14:paraId="28319EF4" w14:textId="12ABADAE" w:rsidR="00701DDF" w:rsidRPr="00701DDF" w:rsidRDefault="00701DDF" w:rsidP="00701DDF">
      <w:pPr>
        <w:rPr>
          <w:sz w:val="40"/>
          <w:szCs w:val="40"/>
        </w:rPr>
      </w:pPr>
    </w:p>
    <w:p w14:paraId="5F329C6D" w14:textId="33A7EA3C" w:rsidR="00701DDF" w:rsidRPr="00701DDF" w:rsidRDefault="00701DDF" w:rsidP="00701DDF">
      <w:pPr>
        <w:rPr>
          <w:sz w:val="40"/>
          <w:szCs w:val="40"/>
        </w:rPr>
      </w:pPr>
    </w:p>
    <w:p w14:paraId="4BD1DFDB" w14:textId="4D85A927" w:rsidR="00701DDF" w:rsidRPr="00701DDF" w:rsidRDefault="00701DDF" w:rsidP="00701DDF">
      <w:pPr>
        <w:rPr>
          <w:sz w:val="40"/>
          <w:szCs w:val="40"/>
        </w:rPr>
      </w:pPr>
    </w:p>
    <w:p w14:paraId="1BB719C8" w14:textId="5A64D49D" w:rsidR="00701DDF" w:rsidRPr="00701DDF" w:rsidRDefault="00701DDF" w:rsidP="00701DDF">
      <w:pPr>
        <w:rPr>
          <w:sz w:val="40"/>
          <w:szCs w:val="40"/>
        </w:rPr>
      </w:pPr>
    </w:p>
    <w:p w14:paraId="693D6566" w14:textId="7367D624" w:rsidR="00701DDF" w:rsidRPr="00701DDF" w:rsidRDefault="00701DDF" w:rsidP="00701DDF">
      <w:pPr>
        <w:rPr>
          <w:sz w:val="40"/>
          <w:szCs w:val="40"/>
        </w:rPr>
      </w:pPr>
    </w:p>
    <w:p w14:paraId="718F05FB" w14:textId="16E56566" w:rsidR="00701DDF" w:rsidRPr="00701DDF" w:rsidRDefault="00701DDF" w:rsidP="00701DDF">
      <w:pPr>
        <w:rPr>
          <w:sz w:val="40"/>
          <w:szCs w:val="40"/>
        </w:rPr>
      </w:pPr>
    </w:p>
    <w:p w14:paraId="796FAD3A" w14:textId="4C558C98" w:rsidR="00701DDF" w:rsidRDefault="00701DDF" w:rsidP="00701DDF">
      <w:pPr>
        <w:rPr>
          <w:sz w:val="40"/>
          <w:szCs w:val="40"/>
        </w:rPr>
      </w:pPr>
    </w:p>
    <w:p w14:paraId="08FF8D3F" w14:textId="77B78B27" w:rsidR="00701DDF" w:rsidRDefault="00701DDF" w:rsidP="00701DDF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What does import “</w:t>
      </w:r>
      <w:r w:rsidRPr="00701DDF">
        <w:rPr>
          <w:b/>
          <w:bCs/>
          <w:sz w:val="40"/>
          <w:szCs w:val="40"/>
        </w:rPr>
        <w:t>fmt</w:t>
      </w:r>
      <w:r>
        <w:rPr>
          <w:sz w:val="40"/>
          <w:szCs w:val="40"/>
        </w:rPr>
        <w:t>”means?</w:t>
      </w:r>
    </w:p>
    <w:p w14:paraId="0A7D5188" w14:textId="361B5F22" w:rsidR="00701DDF" w:rsidRDefault="00701DDF" w:rsidP="00701DDF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>That means if we want to give access to the other packages inside our current package we use keyword “</w:t>
      </w:r>
      <w:r w:rsidRPr="00701DDF">
        <w:rPr>
          <w:b/>
          <w:bCs/>
          <w:sz w:val="40"/>
          <w:szCs w:val="40"/>
        </w:rPr>
        <w:t>package (packagename</w:t>
      </w:r>
      <w:r>
        <w:rPr>
          <w:sz w:val="40"/>
          <w:szCs w:val="40"/>
        </w:rPr>
        <w:t>)”.fmt is a standard library.</w:t>
      </w:r>
    </w:p>
    <w:p w14:paraId="37CC07B1" w14:textId="294FDCC1" w:rsidR="00701DDF" w:rsidRDefault="00701DDF" w:rsidP="00701DDF">
      <w:pPr>
        <w:pStyle w:val="ListParagraph"/>
        <w:rPr>
          <w:sz w:val="40"/>
          <w:szCs w:val="40"/>
        </w:rPr>
      </w:pPr>
    </w:p>
    <w:p w14:paraId="77D4AE94" w14:textId="531D7843" w:rsidR="00701DDF" w:rsidRDefault="00701DDF" w:rsidP="00701DDF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>Debg ,math,fmt,encoding,crypto,io</w:t>
      </w:r>
    </w:p>
    <w:p w14:paraId="2C9B90A3" w14:textId="4BCE305F" w:rsidR="00701DDF" w:rsidRDefault="00701DDF" w:rsidP="00701DDF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What is func?</w:t>
      </w:r>
    </w:p>
    <w:p w14:paraId="4022792B" w14:textId="1B675900" w:rsidR="00701DDF" w:rsidRDefault="00701DDF" w:rsidP="00701DDF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>Fuc is function.that is keyword.</w:t>
      </w:r>
    </w:p>
    <w:p w14:paraId="66CE1968" w14:textId="0BB1A4C5" w:rsidR="00701DDF" w:rsidRDefault="00701DDF" w:rsidP="00701DDF">
      <w:pPr>
        <w:pStyle w:val="ListParagraph"/>
        <w:rPr>
          <w:sz w:val="40"/>
          <w:szCs w:val="40"/>
        </w:rPr>
      </w:pPr>
    </w:p>
    <w:p w14:paraId="390AC1F4" w14:textId="64BBD0CC" w:rsidR="00701DDF" w:rsidRDefault="00701DDF" w:rsidP="00701DDF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>Func main()</w:t>
      </w:r>
    </w:p>
    <w:p w14:paraId="14460DC9" w14:textId="2A8D37A5" w:rsidR="00701DDF" w:rsidRDefault="00701DDF" w:rsidP="00701DDF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>{</w:t>
      </w:r>
    </w:p>
    <w:p w14:paraId="069C8F9C" w14:textId="3F3DFEE8" w:rsidR="00701DDF" w:rsidRDefault="00701DDF" w:rsidP="00701DDF">
      <w:pPr>
        <w:pStyle w:val="ListParagraph"/>
        <w:rPr>
          <w:sz w:val="40"/>
          <w:szCs w:val="40"/>
        </w:rPr>
      </w:pPr>
    </w:p>
    <w:p w14:paraId="4868DCB4" w14:textId="79E7B7BC" w:rsidR="00701DDF" w:rsidRDefault="00701DDF" w:rsidP="00701DDF">
      <w:pPr>
        <w:pStyle w:val="ListParagraph"/>
        <w:rPr>
          <w:sz w:val="40"/>
          <w:szCs w:val="40"/>
        </w:rPr>
      </w:pPr>
    </w:p>
    <w:p w14:paraId="4980990A" w14:textId="657BE448" w:rsidR="00701DDF" w:rsidRDefault="00701DDF" w:rsidP="00701DDF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>}</w:t>
      </w:r>
    </w:p>
    <w:p w14:paraId="4BFFEF24" w14:textId="4EA2426E" w:rsidR="00701DDF" w:rsidRDefault="00701DDF" w:rsidP="00701DDF">
      <w:pPr>
        <w:pStyle w:val="ListParagraph"/>
        <w:rPr>
          <w:sz w:val="40"/>
          <w:szCs w:val="40"/>
        </w:rPr>
      </w:pPr>
    </w:p>
    <w:p w14:paraId="41DB64A1" w14:textId="18B05932" w:rsidR="00701DDF" w:rsidRDefault="00701DDF" w:rsidP="00701DDF">
      <w:pPr>
        <w:pStyle w:val="ListParagraph"/>
        <w:rPr>
          <w:sz w:val="40"/>
          <w:szCs w:val="40"/>
        </w:rPr>
      </w:pPr>
    </w:p>
    <w:p w14:paraId="405A8B6F" w14:textId="28EDD3B8" w:rsidR="00701DDF" w:rsidRDefault="00701DDF" w:rsidP="00701DDF">
      <w:pPr>
        <w:pStyle w:val="ListParagraph"/>
        <w:numPr>
          <w:ilvl w:val="0"/>
          <w:numId w:val="2"/>
        </w:numPr>
        <w:rPr>
          <w:sz w:val="40"/>
          <w:szCs w:val="40"/>
        </w:rPr>
      </w:pPr>
      <w:r>
        <w:rPr>
          <w:sz w:val="40"/>
          <w:szCs w:val="40"/>
        </w:rPr>
        <w:t>How is the main.go file organized?</w:t>
      </w:r>
    </w:p>
    <w:p w14:paraId="46E00EAA" w14:textId="1F2FD9FD" w:rsidR="00701DDF" w:rsidRDefault="00701DDF" w:rsidP="00701DDF">
      <w:pPr>
        <w:rPr>
          <w:sz w:val="40"/>
          <w:szCs w:val="4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01DDF" w14:paraId="0C5842B0" w14:textId="77777777" w:rsidTr="00701DDF">
        <w:tc>
          <w:tcPr>
            <w:tcW w:w="4675" w:type="dxa"/>
          </w:tcPr>
          <w:p w14:paraId="46B71A74" w14:textId="2DAAED64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 package main</w:t>
            </w:r>
          </w:p>
        </w:tc>
        <w:tc>
          <w:tcPr>
            <w:tcW w:w="4675" w:type="dxa"/>
          </w:tcPr>
          <w:p w14:paraId="797EB0F9" w14:textId="36F1D201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Package declaration</w:t>
            </w:r>
          </w:p>
        </w:tc>
      </w:tr>
      <w:tr w:rsidR="00701DDF" w14:paraId="734ED027" w14:textId="77777777" w:rsidTr="00701DDF">
        <w:tc>
          <w:tcPr>
            <w:tcW w:w="4675" w:type="dxa"/>
          </w:tcPr>
          <w:p w14:paraId="310301BA" w14:textId="03E22FEB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 Import “fmt”</w:t>
            </w:r>
          </w:p>
        </w:tc>
        <w:tc>
          <w:tcPr>
            <w:tcW w:w="4675" w:type="dxa"/>
          </w:tcPr>
          <w:p w14:paraId="5B66015A" w14:textId="35462CCC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Import other packages that we need</w:t>
            </w:r>
          </w:p>
        </w:tc>
      </w:tr>
      <w:tr w:rsidR="00701DDF" w14:paraId="64C472BB" w14:textId="77777777" w:rsidTr="00701DDF">
        <w:tc>
          <w:tcPr>
            <w:tcW w:w="4675" w:type="dxa"/>
          </w:tcPr>
          <w:p w14:paraId="33C771D7" w14:textId="77777777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Func main()</w:t>
            </w:r>
          </w:p>
          <w:p w14:paraId="2DEFEBA8" w14:textId="77777777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{</w:t>
            </w:r>
          </w:p>
          <w:p w14:paraId="22D81829" w14:textId="77777777" w:rsidR="00701DDF" w:rsidRDefault="00701DDF" w:rsidP="00701DDF">
            <w:pPr>
              <w:rPr>
                <w:sz w:val="40"/>
                <w:szCs w:val="40"/>
              </w:rPr>
            </w:pPr>
          </w:p>
          <w:p w14:paraId="0E5D1089" w14:textId="271B1EBF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Fmt.Println(“hello world”)</w:t>
            </w:r>
          </w:p>
          <w:p w14:paraId="5130DD08" w14:textId="77777777" w:rsidR="00701DDF" w:rsidRDefault="00701DDF" w:rsidP="00701DDF">
            <w:pPr>
              <w:rPr>
                <w:sz w:val="40"/>
                <w:szCs w:val="40"/>
              </w:rPr>
            </w:pPr>
          </w:p>
          <w:p w14:paraId="31946F0A" w14:textId="5A9C5E83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>}</w:t>
            </w:r>
          </w:p>
        </w:tc>
        <w:tc>
          <w:tcPr>
            <w:tcW w:w="4675" w:type="dxa"/>
          </w:tcPr>
          <w:p w14:paraId="2674AAAD" w14:textId="75C68211" w:rsidR="00701DDF" w:rsidRDefault="00701DDF" w:rsidP="00701DDF">
            <w:pPr>
              <w:rPr>
                <w:sz w:val="40"/>
                <w:szCs w:val="40"/>
              </w:rPr>
            </w:pPr>
            <w:r>
              <w:rPr>
                <w:sz w:val="40"/>
                <w:szCs w:val="40"/>
              </w:rPr>
              <w:t xml:space="preserve"> Declare functions, tell go to do  things</w:t>
            </w:r>
          </w:p>
        </w:tc>
      </w:tr>
    </w:tbl>
    <w:p w14:paraId="09CA89EB" w14:textId="77777777" w:rsidR="00701DDF" w:rsidRPr="00701DDF" w:rsidRDefault="00701DDF" w:rsidP="00701DDF">
      <w:pPr>
        <w:rPr>
          <w:sz w:val="40"/>
          <w:szCs w:val="40"/>
        </w:rPr>
      </w:pPr>
    </w:p>
    <w:sectPr w:rsidR="00701DDF" w:rsidRPr="00701D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10503010101010104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7D0E66"/>
    <w:multiLevelType w:val="hybridMultilevel"/>
    <w:tmpl w:val="058C3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664608"/>
    <w:multiLevelType w:val="hybridMultilevel"/>
    <w:tmpl w:val="DF1CB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D92A5B"/>
    <w:multiLevelType w:val="hybridMultilevel"/>
    <w:tmpl w:val="D946D88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MjY0NjE3NzE0NTJW0lEKTi0uzszPAykwrAUA6n5X1CwAAAA="/>
  </w:docVars>
  <w:rsids>
    <w:rsidRoot w:val="00075CA8"/>
    <w:rsid w:val="00075CA8"/>
    <w:rsid w:val="00701DDF"/>
    <w:rsid w:val="00A2023F"/>
    <w:rsid w:val="00A711F4"/>
    <w:rsid w:val="00FC15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7F9C0"/>
  <w15:chartTrackingRefBased/>
  <w15:docId w15:val="{DA28EA0C-7974-4F7B-A165-E07CE2C61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5CA8"/>
    <w:pPr>
      <w:ind w:left="720"/>
      <w:contextualSpacing/>
    </w:pPr>
  </w:style>
  <w:style w:type="table" w:styleId="TableGrid">
    <w:name w:val="Table Grid"/>
    <w:basedOn w:val="TableNormal"/>
    <w:uiPriority w:val="39"/>
    <w:rsid w:val="00701D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37</Words>
  <Characters>786</Characters>
  <Application>Microsoft Office Word</Application>
  <DocSecurity>0</DocSecurity>
  <Lines>6</Lines>
  <Paragraphs>1</Paragraphs>
  <ScaleCrop>false</ScaleCrop>
  <Company/>
  <LinksUpToDate>false</LinksUpToDate>
  <CharactersWithSpaces>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indu dhanushka</dc:creator>
  <cp:keywords/>
  <dc:description/>
  <cp:lastModifiedBy>pasindu dhanushka</cp:lastModifiedBy>
  <cp:revision>3</cp:revision>
  <dcterms:created xsi:type="dcterms:W3CDTF">2022-02-04T04:38:00Z</dcterms:created>
  <dcterms:modified xsi:type="dcterms:W3CDTF">2022-02-04T05:15:00Z</dcterms:modified>
</cp:coreProperties>
</file>